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A79C0C" w14:textId="77777777" w:rsidR="000722E3" w:rsidRDefault="001336F7" w:rsidP="000722E3">
      <w:pPr>
        <w:tabs>
          <w:tab w:val="left" w:pos="9000"/>
        </w:tabs>
        <w:jc w:val="center"/>
      </w:pPr>
      <w:r>
        <w:t>Traveling to School</w:t>
      </w:r>
    </w:p>
    <w:p w14:paraId="5E1A6468" w14:textId="77777777" w:rsidR="001336F7" w:rsidRDefault="001336F7"/>
    <w:p w14:paraId="358AC0C6" w14:textId="77777777" w:rsidR="00F3087E" w:rsidRPr="00F3087E" w:rsidRDefault="00F3087E">
      <w:pPr>
        <w:rPr>
          <w:b/>
        </w:rPr>
      </w:pPr>
      <w:r w:rsidRPr="00F3087E">
        <w:rPr>
          <w:b/>
        </w:rPr>
        <w:t>Part A: Class Survey</w:t>
      </w:r>
      <w:r w:rsidR="00FC0D03">
        <w:rPr>
          <w:b/>
        </w:rPr>
        <w:t xml:space="preserve"> (Intended for Elementary, Middle, and High School)</w:t>
      </w:r>
    </w:p>
    <w:p w14:paraId="2712415A" w14:textId="77777777" w:rsidR="001336F7" w:rsidRDefault="001336F7">
      <w:r>
        <w:t xml:space="preserve">Survey your classmates to learn their primary form of transportation to school. </w:t>
      </w:r>
      <w:r w:rsidR="00CC0AFB">
        <w:t xml:space="preserve">Complete the table below. </w:t>
      </w:r>
    </w:p>
    <w:p w14:paraId="0261CFDF" w14:textId="77777777" w:rsidR="001336F7" w:rsidRDefault="001336F7"/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083"/>
        <w:gridCol w:w="1753"/>
        <w:gridCol w:w="1254"/>
        <w:gridCol w:w="2195"/>
        <w:gridCol w:w="2065"/>
      </w:tblGrid>
      <w:tr w:rsidR="00057709" w14:paraId="4964C518" w14:textId="77777777" w:rsidTr="00057709">
        <w:trPr>
          <w:trHeight w:val="575"/>
        </w:trPr>
        <w:tc>
          <w:tcPr>
            <w:tcW w:w="2083" w:type="dxa"/>
            <w:vAlign w:val="center"/>
          </w:tcPr>
          <w:p w14:paraId="7D705DFF" w14:textId="77777777" w:rsidR="00057709" w:rsidRPr="00CC0AFB" w:rsidRDefault="00057709" w:rsidP="00CC0AFB">
            <w:pPr>
              <w:jc w:val="center"/>
              <w:rPr>
                <w:b/>
              </w:rPr>
            </w:pPr>
            <w:r w:rsidRPr="00CC0AFB">
              <w:rPr>
                <w:b/>
              </w:rPr>
              <w:t>Transportation</w:t>
            </w:r>
          </w:p>
        </w:tc>
        <w:tc>
          <w:tcPr>
            <w:tcW w:w="1753" w:type="dxa"/>
            <w:vAlign w:val="center"/>
          </w:tcPr>
          <w:p w14:paraId="5AD3047C" w14:textId="77777777" w:rsidR="00057709" w:rsidRPr="00CC0AFB" w:rsidRDefault="00057709" w:rsidP="00CC0AFB">
            <w:pPr>
              <w:jc w:val="center"/>
              <w:rPr>
                <w:b/>
              </w:rPr>
            </w:pPr>
            <w:r w:rsidRPr="00CC0AFB">
              <w:rPr>
                <w:b/>
              </w:rPr>
              <w:t>Tallies</w:t>
            </w:r>
          </w:p>
        </w:tc>
        <w:tc>
          <w:tcPr>
            <w:tcW w:w="1254" w:type="dxa"/>
            <w:vAlign w:val="center"/>
          </w:tcPr>
          <w:p w14:paraId="6C5FFBC2" w14:textId="77777777" w:rsidR="00057709" w:rsidRPr="00CC0AFB" w:rsidRDefault="00057709" w:rsidP="00CC0AFB">
            <w:pPr>
              <w:jc w:val="center"/>
              <w:rPr>
                <w:b/>
              </w:rPr>
            </w:pPr>
            <w:r w:rsidRPr="00CC0AFB">
              <w:rPr>
                <w:b/>
              </w:rPr>
              <w:t>Frequency</w:t>
            </w:r>
          </w:p>
        </w:tc>
        <w:tc>
          <w:tcPr>
            <w:tcW w:w="2195" w:type="dxa"/>
            <w:vAlign w:val="center"/>
          </w:tcPr>
          <w:p w14:paraId="394A4534" w14:textId="77777777" w:rsidR="00057709" w:rsidRPr="00CC0AFB" w:rsidRDefault="00057709" w:rsidP="00CC0AFB">
            <w:pPr>
              <w:jc w:val="center"/>
              <w:rPr>
                <w:b/>
              </w:rPr>
            </w:pPr>
            <w:r w:rsidRPr="00CC0AFB">
              <w:rPr>
                <w:b/>
              </w:rPr>
              <w:t>Fractional Part</w:t>
            </w:r>
            <w:r>
              <w:rPr>
                <w:b/>
              </w:rPr>
              <w:t xml:space="preserve"> of the Class</w:t>
            </w:r>
          </w:p>
        </w:tc>
        <w:tc>
          <w:tcPr>
            <w:tcW w:w="2065" w:type="dxa"/>
          </w:tcPr>
          <w:p w14:paraId="714D9BF4" w14:textId="77777777" w:rsidR="00057709" w:rsidRPr="00CC0AFB" w:rsidRDefault="00057709" w:rsidP="00CC0AFB">
            <w:pPr>
              <w:jc w:val="center"/>
              <w:rPr>
                <w:b/>
              </w:rPr>
            </w:pPr>
            <w:r>
              <w:rPr>
                <w:b/>
              </w:rPr>
              <w:t>Percentage of the Class</w:t>
            </w:r>
          </w:p>
        </w:tc>
      </w:tr>
      <w:tr w:rsidR="00057709" w14:paraId="4A0A6F08" w14:textId="77777777" w:rsidTr="00057709">
        <w:trPr>
          <w:trHeight w:val="466"/>
        </w:trPr>
        <w:tc>
          <w:tcPr>
            <w:tcW w:w="2083" w:type="dxa"/>
            <w:vAlign w:val="center"/>
          </w:tcPr>
          <w:p w14:paraId="39EA0176" w14:textId="77777777" w:rsidR="00057709" w:rsidRPr="00CC0AFB" w:rsidRDefault="00057709" w:rsidP="00CC0AFB">
            <w:pPr>
              <w:jc w:val="center"/>
              <w:rPr>
                <w:b/>
              </w:rPr>
            </w:pPr>
            <w:r w:rsidRPr="00CC0AFB">
              <w:rPr>
                <w:b/>
              </w:rPr>
              <w:t>Bus</w:t>
            </w:r>
          </w:p>
        </w:tc>
        <w:tc>
          <w:tcPr>
            <w:tcW w:w="1753" w:type="dxa"/>
            <w:vAlign w:val="center"/>
          </w:tcPr>
          <w:p w14:paraId="6146DA3E" w14:textId="77777777" w:rsidR="00057709" w:rsidRDefault="00057709" w:rsidP="00CC0AFB">
            <w:pPr>
              <w:jc w:val="center"/>
              <w:rPr>
                <w:b/>
              </w:rPr>
            </w:pPr>
          </w:p>
          <w:p w14:paraId="762F5636" w14:textId="77777777" w:rsidR="00057709" w:rsidRDefault="00057709" w:rsidP="00CC0AFB">
            <w:pPr>
              <w:jc w:val="center"/>
              <w:rPr>
                <w:b/>
              </w:rPr>
            </w:pPr>
          </w:p>
          <w:p w14:paraId="110B3FB8" w14:textId="77777777" w:rsidR="00057709" w:rsidRPr="00CC0AFB" w:rsidRDefault="00057709" w:rsidP="00CC0AFB">
            <w:pPr>
              <w:jc w:val="center"/>
              <w:rPr>
                <w:b/>
              </w:rPr>
            </w:pPr>
          </w:p>
        </w:tc>
        <w:tc>
          <w:tcPr>
            <w:tcW w:w="1254" w:type="dxa"/>
            <w:vAlign w:val="center"/>
          </w:tcPr>
          <w:p w14:paraId="7798311C" w14:textId="77777777" w:rsidR="00057709" w:rsidRPr="00CC0AFB" w:rsidRDefault="00057709" w:rsidP="00CC0AFB">
            <w:pPr>
              <w:jc w:val="center"/>
              <w:rPr>
                <w:b/>
              </w:rPr>
            </w:pPr>
          </w:p>
        </w:tc>
        <w:tc>
          <w:tcPr>
            <w:tcW w:w="2195" w:type="dxa"/>
            <w:vAlign w:val="center"/>
          </w:tcPr>
          <w:p w14:paraId="24A0F303" w14:textId="77777777" w:rsidR="00057709" w:rsidRPr="00CC0AFB" w:rsidRDefault="00057709" w:rsidP="00CC0AFB">
            <w:pPr>
              <w:jc w:val="center"/>
              <w:rPr>
                <w:b/>
              </w:rPr>
            </w:pPr>
          </w:p>
        </w:tc>
        <w:tc>
          <w:tcPr>
            <w:tcW w:w="2065" w:type="dxa"/>
          </w:tcPr>
          <w:p w14:paraId="4D978D09" w14:textId="77777777" w:rsidR="00057709" w:rsidRPr="00CC0AFB" w:rsidRDefault="00057709" w:rsidP="00CC0AFB">
            <w:pPr>
              <w:jc w:val="center"/>
              <w:rPr>
                <w:b/>
              </w:rPr>
            </w:pPr>
          </w:p>
        </w:tc>
      </w:tr>
      <w:tr w:rsidR="00057709" w14:paraId="67F9CE0A" w14:textId="77777777" w:rsidTr="00057709">
        <w:trPr>
          <w:trHeight w:val="506"/>
        </w:trPr>
        <w:tc>
          <w:tcPr>
            <w:tcW w:w="2083" w:type="dxa"/>
            <w:vAlign w:val="center"/>
          </w:tcPr>
          <w:p w14:paraId="0D525ACE" w14:textId="77777777" w:rsidR="00057709" w:rsidRPr="00CC0AFB" w:rsidRDefault="00057709" w:rsidP="00CC0AFB">
            <w:pPr>
              <w:jc w:val="center"/>
              <w:rPr>
                <w:b/>
              </w:rPr>
            </w:pPr>
            <w:r w:rsidRPr="00CC0AFB">
              <w:rPr>
                <w:b/>
              </w:rPr>
              <w:t>Car</w:t>
            </w:r>
          </w:p>
        </w:tc>
        <w:tc>
          <w:tcPr>
            <w:tcW w:w="1753" w:type="dxa"/>
            <w:vAlign w:val="center"/>
          </w:tcPr>
          <w:p w14:paraId="2B723C98" w14:textId="77777777" w:rsidR="00057709" w:rsidRDefault="00057709" w:rsidP="00CC0AFB">
            <w:pPr>
              <w:jc w:val="center"/>
              <w:rPr>
                <w:b/>
              </w:rPr>
            </w:pPr>
          </w:p>
          <w:p w14:paraId="588B700E" w14:textId="77777777" w:rsidR="00057709" w:rsidRDefault="00057709" w:rsidP="00CC0AFB">
            <w:pPr>
              <w:jc w:val="center"/>
              <w:rPr>
                <w:b/>
              </w:rPr>
            </w:pPr>
          </w:p>
          <w:p w14:paraId="7856A4F2" w14:textId="77777777" w:rsidR="00057709" w:rsidRPr="00CC0AFB" w:rsidRDefault="00057709" w:rsidP="00CC0AFB">
            <w:pPr>
              <w:jc w:val="center"/>
              <w:rPr>
                <w:b/>
              </w:rPr>
            </w:pPr>
          </w:p>
        </w:tc>
        <w:tc>
          <w:tcPr>
            <w:tcW w:w="1254" w:type="dxa"/>
            <w:vAlign w:val="center"/>
          </w:tcPr>
          <w:p w14:paraId="2F02CC47" w14:textId="77777777" w:rsidR="00057709" w:rsidRPr="00CC0AFB" w:rsidRDefault="00057709" w:rsidP="00CC0AFB">
            <w:pPr>
              <w:jc w:val="center"/>
              <w:rPr>
                <w:b/>
              </w:rPr>
            </w:pPr>
          </w:p>
        </w:tc>
        <w:tc>
          <w:tcPr>
            <w:tcW w:w="2195" w:type="dxa"/>
            <w:vAlign w:val="center"/>
          </w:tcPr>
          <w:p w14:paraId="19639D15" w14:textId="77777777" w:rsidR="00057709" w:rsidRPr="00CC0AFB" w:rsidRDefault="00057709" w:rsidP="00CC0AFB">
            <w:pPr>
              <w:jc w:val="center"/>
              <w:rPr>
                <w:b/>
              </w:rPr>
            </w:pPr>
          </w:p>
        </w:tc>
        <w:tc>
          <w:tcPr>
            <w:tcW w:w="2065" w:type="dxa"/>
          </w:tcPr>
          <w:p w14:paraId="1D8DE794" w14:textId="77777777" w:rsidR="00057709" w:rsidRPr="00CC0AFB" w:rsidRDefault="00057709" w:rsidP="00CC0AFB">
            <w:pPr>
              <w:jc w:val="center"/>
              <w:rPr>
                <w:b/>
              </w:rPr>
            </w:pPr>
          </w:p>
        </w:tc>
      </w:tr>
      <w:tr w:rsidR="00057709" w14:paraId="2B225579" w14:textId="77777777" w:rsidTr="00057709">
        <w:trPr>
          <w:trHeight w:val="466"/>
        </w:trPr>
        <w:tc>
          <w:tcPr>
            <w:tcW w:w="2083" w:type="dxa"/>
            <w:vAlign w:val="center"/>
          </w:tcPr>
          <w:p w14:paraId="75623517" w14:textId="77777777" w:rsidR="00057709" w:rsidRPr="00CC0AFB" w:rsidRDefault="00057709" w:rsidP="00CC0AFB">
            <w:pPr>
              <w:jc w:val="center"/>
              <w:rPr>
                <w:b/>
              </w:rPr>
            </w:pPr>
            <w:r w:rsidRPr="00CC0AFB">
              <w:rPr>
                <w:b/>
              </w:rPr>
              <w:t>Walk</w:t>
            </w:r>
          </w:p>
        </w:tc>
        <w:tc>
          <w:tcPr>
            <w:tcW w:w="1753" w:type="dxa"/>
            <w:vAlign w:val="center"/>
          </w:tcPr>
          <w:p w14:paraId="539B9CEE" w14:textId="77777777" w:rsidR="00057709" w:rsidRDefault="00057709" w:rsidP="00CC0AFB">
            <w:pPr>
              <w:jc w:val="center"/>
              <w:rPr>
                <w:b/>
              </w:rPr>
            </w:pPr>
          </w:p>
          <w:p w14:paraId="13E02DC1" w14:textId="77777777" w:rsidR="00057709" w:rsidRDefault="00057709" w:rsidP="00CC0AFB">
            <w:pPr>
              <w:jc w:val="center"/>
              <w:rPr>
                <w:b/>
              </w:rPr>
            </w:pPr>
          </w:p>
          <w:p w14:paraId="1A48100B" w14:textId="77777777" w:rsidR="00057709" w:rsidRPr="00CC0AFB" w:rsidRDefault="00057709" w:rsidP="00CC0AFB">
            <w:pPr>
              <w:jc w:val="center"/>
              <w:rPr>
                <w:b/>
              </w:rPr>
            </w:pPr>
          </w:p>
        </w:tc>
        <w:tc>
          <w:tcPr>
            <w:tcW w:w="1254" w:type="dxa"/>
            <w:vAlign w:val="center"/>
          </w:tcPr>
          <w:p w14:paraId="599C420C" w14:textId="77777777" w:rsidR="00057709" w:rsidRPr="00CC0AFB" w:rsidRDefault="00057709" w:rsidP="00CC0AFB">
            <w:pPr>
              <w:jc w:val="center"/>
              <w:rPr>
                <w:b/>
              </w:rPr>
            </w:pPr>
          </w:p>
        </w:tc>
        <w:tc>
          <w:tcPr>
            <w:tcW w:w="2195" w:type="dxa"/>
            <w:vAlign w:val="center"/>
          </w:tcPr>
          <w:p w14:paraId="5A9EAE35" w14:textId="77777777" w:rsidR="00057709" w:rsidRPr="00CC0AFB" w:rsidRDefault="00057709" w:rsidP="00CC0AFB">
            <w:pPr>
              <w:jc w:val="center"/>
              <w:rPr>
                <w:b/>
              </w:rPr>
            </w:pPr>
          </w:p>
        </w:tc>
        <w:tc>
          <w:tcPr>
            <w:tcW w:w="2065" w:type="dxa"/>
          </w:tcPr>
          <w:p w14:paraId="148E1E05" w14:textId="77777777" w:rsidR="00057709" w:rsidRPr="00CC0AFB" w:rsidRDefault="00057709" w:rsidP="00CC0AFB">
            <w:pPr>
              <w:jc w:val="center"/>
              <w:rPr>
                <w:b/>
              </w:rPr>
            </w:pPr>
          </w:p>
        </w:tc>
      </w:tr>
      <w:tr w:rsidR="00057709" w14:paraId="4F8D6CFA" w14:textId="77777777" w:rsidTr="00057709">
        <w:trPr>
          <w:trHeight w:val="466"/>
        </w:trPr>
        <w:tc>
          <w:tcPr>
            <w:tcW w:w="2083" w:type="dxa"/>
            <w:vAlign w:val="center"/>
          </w:tcPr>
          <w:p w14:paraId="5F35CA83" w14:textId="77777777" w:rsidR="00057709" w:rsidRPr="00CC0AFB" w:rsidRDefault="00057709" w:rsidP="00CC0AFB">
            <w:pPr>
              <w:jc w:val="center"/>
              <w:rPr>
                <w:b/>
              </w:rPr>
            </w:pPr>
            <w:r w:rsidRPr="00CC0AFB">
              <w:rPr>
                <w:b/>
              </w:rPr>
              <w:t>Bike</w:t>
            </w:r>
          </w:p>
        </w:tc>
        <w:tc>
          <w:tcPr>
            <w:tcW w:w="1753" w:type="dxa"/>
            <w:vAlign w:val="center"/>
          </w:tcPr>
          <w:p w14:paraId="2DA6EF57" w14:textId="77777777" w:rsidR="00057709" w:rsidRDefault="00057709" w:rsidP="00CC0AFB">
            <w:pPr>
              <w:jc w:val="center"/>
              <w:rPr>
                <w:b/>
              </w:rPr>
            </w:pPr>
          </w:p>
          <w:p w14:paraId="783897B9" w14:textId="77777777" w:rsidR="00057709" w:rsidRDefault="00057709" w:rsidP="00CC0AFB">
            <w:pPr>
              <w:jc w:val="center"/>
              <w:rPr>
                <w:b/>
              </w:rPr>
            </w:pPr>
          </w:p>
          <w:p w14:paraId="2E217A1C" w14:textId="77777777" w:rsidR="00057709" w:rsidRPr="00CC0AFB" w:rsidRDefault="00057709" w:rsidP="00CC0AFB">
            <w:pPr>
              <w:jc w:val="center"/>
              <w:rPr>
                <w:b/>
              </w:rPr>
            </w:pPr>
          </w:p>
        </w:tc>
        <w:tc>
          <w:tcPr>
            <w:tcW w:w="1254" w:type="dxa"/>
            <w:vAlign w:val="center"/>
          </w:tcPr>
          <w:p w14:paraId="55565F35" w14:textId="77777777" w:rsidR="00057709" w:rsidRPr="00CC0AFB" w:rsidRDefault="00057709" w:rsidP="00CC0AFB">
            <w:pPr>
              <w:jc w:val="center"/>
              <w:rPr>
                <w:b/>
              </w:rPr>
            </w:pPr>
          </w:p>
        </w:tc>
        <w:tc>
          <w:tcPr>
            <w:tcW w:w="2195" w:type="dxa"/>
            <w:vAlign w:val="center"/>
          </w:tcPr>
          <w:p w14:paraId="6D8F68B1" w14:textId="77777777" w:rsidR="00057709" w:rsidRPr="00CC0AFB" w:rsidRDefault="00057709" w:rsidP="00CC0AFB">
            <w:pPr>
              <w:jc w:val="center"/>
              <w:rPr>
                <w:b/>
              </w:rPr>
            </w:pPr>
          </w:p>
        </w:tc>
        <w:tc>
          <w:tcPr>
            <w:tcW w:w="2065" w:type="dxa"/>
          </w:tcPr>
          <w:p w14:paraId="31B0327B" w14:textId="77777777" w:rsidR="00057709" w:rsidRPr="00CC0AFB" w:rsidRDefault="00057709" w:rsidP="00CC0AFB">
            <w:pPr>
              <w:jc w:val="center"/>
              <w:rPr>
                <w:b/>
              </w:rPr>
            </w:pPr>
          </w:p>
        </w:tc>
      </w:tr>
      <w:tr w:rsidR="00057709" w14:paraId="16C2B091" w14:textId="77777777" w:rsidTr="00057709">
        <w:trPr>
          <w:trHeight w:val="466"/>
        </w:trPr>
        <w:tc>
          <w:tcPr>
            <w:tcW w:w="2083" w:type="dxa"/>
            <w:vAlign w:val="center"/>
          </w:tcPr>
          <w:p w14:paraId="7F9A99EB" w14:textId="77777777" w:rsidR="00057709" w:rsidRPr="00CC0AFB" w:rsidRDefault="00057709" w:rsidP="00CC0AFB">
            <w:pPr>
              <w:jc w:val="center"/>
              <w:rPr>
                <w:b/>
              </w:rPr>
            </w:pPr>
            <w:r>
              <w:rPr>
                <w:b/>
              </w:rPr>
              <w:t>Other</w:t>
            </w:r>
          </w:p>
        </w:tc>
        <w:tc>
          <w:tcPr>
            <w:tcW w:w="1753" w:type="dxa"/>
            <w:vAlign w:val="center"/>
          </w:tcPr>
          <w:p w14:paraId="690FCA2C" w14:textId="77777777" w:rsidR="00057709" w:rsidRDefault="00057709" w:rsidP="00CC0AFB">
            <w:pPr>
              <w:jc w:val="center"/>
              <w:rPr>
                <w:b/>
              </w:rPr>
            </w:pPr>
          </w:p>
          <w:p w14:paraId="1DCBF94A" w14:textId="77777777" w:rsidR="00057709" w:rsidRDefault="00057709" w:rsidP="00CC0AFB">
            <w:pPr>
              <w:jc w:val="center"/>
              <w:rPr>
                <w:b/>
              </w:rPr>
            </w:pPr>
          </w:p>
          <w:p w14:paraId="352756AA" w14:textId="77777777" w:rsidR="00057709" w:rsidRPr="00CC0AFB" w:rsidRDefault="00057709" w:rsidP="00CC0AFB">
            <w:pPr>
              <w:jc w:val="center"/>
              <w:rPr>
                <w:b/>
              </w:rPr>
            </w:pPr>
          </w:p>
        </w:tc>
        <w:tc>
          <w:tcPr>
            <w:tcW w:w="1254" w:type="dxa"/>
            <w:vAlign w:val="center"/>
          </w:tcPr>
          <w:p w14:paraId="413475E0" w14:textId="77777777" w:rsidR="00057709" w:rsidRPr="00CC0AFB" w:rsidRDefault="00057709" w:rsidP="00CC0AFB">
            <w:pPr>
              <w:jc w:val="center"/>
              <w:rPr>
                <w:b/>
              </w:rPr>
            </w:pPr>
          </w:p>
        </w:tc>
        <w:tc>
          <w:tcPr>
            <w:tcW w:w="2195" w:type="dxa"/>
            <w:vAlign w:val="center"/>
          </w:tcPr>
          <w:p w14:paraId="149ADC1B" w14:textId="77777777" w:rsidR="00057709" w:rsidRPr="00CC0AFB" w:rsidRDefault="00057709" w:rsidP="00CC0AFB">
            <w:pPr>
              <w:jc w:val="center"/>
              <w:rPr>
                <w:b/>
              </w:rPr>
            </w:pPr>
          </w:p>
        </w:tc>
        <w:tc>
          <w:tcPr>
            <w:tcW w:w="2065" w:type="dxa"/>
          </w:tcPr>
          <w:p w14:paraId="13FAC776" w14:textId="77777777" w:rsidR="00057709" w:rsidRPr="00CC0AFB" w:rsidRDefault="00057709" w:rsidP="00CC0AFB">
            <w:pPr>
              <w:jc w:val="center"/>
              <w:rPr>
                <w:b/>
              </w:rPr>
            </w:pPr>
          </w:p>
        </w:tc>
      </w:tr>
    </w:tbl>
    <w:p w14:paraId="45FC7514" w14:textId="77777777" w:rsidR="00CC0AFB" w:rsidRDefault="00CC0AFB"/>
    <w:p w14:paraId="01246845" w14:textId="77777777" w:rsidR="00CC0AFB" w:rsidRDefault="00CC0AFB"/>
    <w:p w14:paraId="6CC0D709" w14:textId="77777777" w:rsidR="00CC0AFB" w:rsidRDefault="00F3087E">
      <w:r>
        <w:t>Display the data in your last column using another r</w:t>
      </w:r>
      <w:r w:rsidR="00185948">
        <w:t>epresent</w:t>
      </w:r>
      <w:r>
        <w:t>ation.</w:t>
      </w:r>
      <w:r w:rsidR="00185948">
        <w:t xml:space="preserve"> </w:t>
      </w:r>
    </w:p>
    <w:p w14:paraId="3D066869" w14:textId="77777777" w:rsidR="00F3087E" w:rsidRDefault="00F3087E"/>
    <w:p w14:paraId="39E057FD" w14:textId="77777777" w:rsidR="00F3087E" w:rsidRDefault="00F3087E"/>
    <w:p w14:paraId="6E9C6890" w14:textId="77777777" w:rsidR="00F3087E" w:rsidRDefault="00F3087E"/>
    <w:p w14:paraId="01644C7C" w14:textId="77777777" w:rsidR="00F3087E" w:rsidRDefault="00F3087E"/>
    <w:p w14:paraId="7FD6E15F" w14:textId="77777777" w:rsidR="00F3087E" w:rsidRDefault="00F3087E"/>
    <w:p w14:paraId="7190FFC8" w14:textId="77777777" w:rsidR="00F3087E" w:rsidRDefault="00F3087E"/>
    <w:p w14:paraId="62B19437" w14:textId="77777777" w:rsidR="00F3087E" w:rsidRDefault="00F3087E"/>
    <w:p w14:paraId="518FE5DC" w14:textId="77777777" w:rsidR="00F3087E" w:rsidRDefault="00F3087E"/>
    <w:p w14:paraId="187207A2" w14:textId="77777777" w:rsidR="00F3087E" w:rsidRDefault="00F3087E"/>
    <w:p w14:paraId="699B9C1A" w14:textId="77777777" w:rsidR="00F3087E" w:rsidRDefault="00F3087E"/>
    <w:p w14:paraId="11C091E0" w14:textId="77777777" w:rsidR="00F3087E" w:rsidRDefault="00F3087E"/>
    <w:p w14:paraId="23A8FE97" w14:textId="77777777" w:rsidR="00F3087E" w:rsidRDefault="00F3087E"/>
    <w:p w14:paraId="253BB3E2" w14:textId="77777777" w:rsidR="00F3087E" w:rsidRDefault="00F3087E"/>
    <w:p w14:paraId="7E70B472" w14:textId="77777777" w:rsidR="00F3087E" w:rsidRDefault="00F3087E"/>
    <w:p w14:paraId="44C78754" w14:textId="77777777" w:rsidR="00F3087E" w:rsidRDefault="00F3087E"/>
    <w:p w14:paraId="359F7C8E" w14:textId="77777777" w:rsidR="00F3087E" w:rsidRDefault="00F3087E"/>
    <w:p w14:paraId="427A21A9" w14:textId="77777777" w:rsidR="00F3087E" w:rsidRDefault="00F3087E"/>
    <w:p w14:paraId="626A3492" w14:textId="77777777" w:rsidR="00F3087E" w:rsidRDefault="00F3087E"/>
    <w:p w14:paraId="1F6FBFA0" w14:textId="77777777" w:rsidR="00057709" w:rsidRDefault="00F3087E" w:rsidP="00F3087E">
      <w:pPr>
        <w:rPr>
          <w:b/>
        </w:rPr>
      </w:pPr>
      <w:r>
        <w:rPr>
          <w:b/>
        </w:rPr>
        <w:t xml:space="preserve">Part B: </w:t>
      </w:r>
    </w:p>
    <w:p w14:paraId="1D1716E6" w14:textId="77777777" w:rsidR="00F3087E" w:rsidRPr="00F3087E" w:rsidRDefault="00F3087E" w:rsidP="00F3087E">
      <w:pPr>
        <w:rPr>
          <w:b/>
        </w:rPr>
      </w:pPr>
      <w:r w:rsidRPr="00F3087E">
        <w:rPr>
          <w:b/>
        </w:rPr>
        <w:t>Simulation</w:t>
      </w:r>
      <w:r w:rsidR="00FC0D03">
        <w:rPr>
          <w:b/>
        </w:rPr>
        <w:t xml:space="preserve"> (Intended for Middle/High School)</w:t>
      </w:r>
    </w:p>
    <w:p w14:paraId="19D62AC2" w14:textId="77777777" w:rsidR="00F3087E" w:rsidRDefault="00F3087E"/>
    <w:p w14:paraId="4833069A" w14:textId="77777777" w:rsidR="00F3087E" w:rsidRDefault="00F3087E" w:rsidP="00F3087E">
      <w:pPr>
        <w:pStyle w:val="ListParagraph"/>
        <w:numPr>
          <w:ilvl w:val="0"/>
          <w:numId w:val="1"/>
        </w:numPr>
      </w:pPr>
      <w:r>
        <w:t xml:space="preserve">Decide with your group which color on the spinner represents the mode of transportation. </w:t>
      </w:r>
    </w:p>
    <w:p w14:paraId="68912FA3" w14:textId="77777777" w:rsidR="00F3087E" w:rsidRDefault="00F3087E"/>
    <w:p w14:paraId="24DD7D6C" w14:textId="77777777" w:rsidR="00F3087E" w:rsidRDefault="00F3087E" w:rsidP="00F3087E">
      <w:pPr>
        <w:jc w:val="center"/>
      </w:pPr>
      <w:r>
        <w:t>Red: __________________________</w:t>
      </w:r>
    </w:p>
    <w:p w14:paraId="60215FB7" w14:textId="77777777" w:rsidR="00F3087E" w:rsidRDefault="00F3087E" w:rsidP="00F3087E">
      <w:pPr>
        <w:jc w:val="center"/>
      </w:pPr>
    </w:p>
    <w:p w14:paraId="7B61D441" w14:textId="77777777" w:rsidR="00F3087E" w:rsidRDefault="00F3087E" w:rsidP="00F3087E">
      <w:pPr>
        <w:jc w:val="center"/>
      </w:pPr>
      <w:r>
        <w:t>Blue: __________________________</w:t>
      </w:r>
    </w:p>
    <w:p w14:paraId="7318CD94" w14:textId="77777777" w:rsidR="00F3087E" w:rsidRDefault="00F3087E" w:rsidP="00F3087E">
      <w:pPr>
        <w:jc w:val="center"/>
      </w:pPr>
    </w:p>
    <w:p w14:paraId="19938C4C" w14:textId="77777777" w:rsidR="00F3087E" w:rsidRDefault="00F3087E" w:rsidP="00F3087E">
      <w:pPr>
        <w:jc w:val="center"/>
      </w:pPr>
      <w:r>
        <w:t>Yellow: ________________________</w:t>
      </w:r>
    </w:p>
    <w:p w14:paraId="4C79F7E1" w14:textId="77777777" w:rsidR="00F3087E" w:rsidRDefault="00F3087E" w:rsidP="00F3087E">
      <w:pPr>
        <w:jc w:val="center"/>
      </w:pPr>
    </w:p>
    <w:p w14:paraId="7E275C62" w14:textId="77777777" w:rsidR="00F3087E" w:rsidRDefault="00F3087E" w:rsidP="00F3087E">
      <w:pPr>
        <w:jc w:val="center"/>
      </w:pPr>
      <w:r>
        <w:t>Green: ________________________</w:t>
      </w:r>
    </w:p>
    <w:p w14:paraId="47102026" w14:textId="77777777" w:rsidR="00F3087E" w:rsidRDefault="00F3087E" w:rsidP="00F3087E">
      <w:pPr>
        <w:jc w:val="center"/>
      </w:pPr>
    </w:p>
    <w:p w14:paraId="50AE3815" w14:textId="77777777" w:rsidR="00F3087E" w:rsidRDefault="00F3087E" w:rsidP="00F3087E">
      <w:pPr>
        <w:jc w:val="center"/>
      </w:pPr>
      <w:r>
        <w:t>Orange: _______________________</w:t>
      </w:r>
    </w:p>
    <w:p w14:paraId="46AA5525" w14:textId="77777777" w:rsidR="00F3087E" w:rsidRDefault="00F3087E" w:rsidP="00F3087E">
      <w:pPr>
        <w:jc w:val="center"/>
      </w:pPr>
    </w:p>
    <w:p w14:paraId="0F914C47" w14:textId="77777777" w:rsidR="00F3087E" w:rsidRDefault="00F3087E" w:rsidP="00F3087E">
      <w:pPr>
        <w:pStyle w:val="ListParagraph"/>
        <w:numPr>
          <w:ilvl w:val="0"/>
          <w:numId w:val="1"/>
        </w:numPr>
      </w:pPr>
      <w:r>
        <w:t xml:space="preserve">With your group, determine how you can use the spinner to simulate surveying your classmates.  Describe your process, and explain why it works. </w:t>
      </w:r>
    </w:p>
    <w:p w14:paraId="5427FF7B" w14:textId="77777777" w:rsidR="00F3087E" w:rsidRDefault="00F3087E"/>
    <w:p w14:paraId="1D80FAA9" w14:textId="77777777" w:rsidR="00F3087E" w:rsidRDefault="00F3087E"/>
    <w:p w14:paraId="781CEB39" w14:textId="77777777" w:rsidR="00F3087E" w:rsidRDefault="00F3087E"/>
    <w:p w14:paraId="0878F501" w14:textId="77777777" w:rsidR="00F3087E" w:rsidRDefault="00F3087E"/>
    <w:p w14:paraId="04B79D0E" w14:textId="77777777" w:rsidR="00057709" w:rsidRDefault="00057709" w:rsidP="00F3087E">
      <w:pPr>
        <w:pStyle w:val="ListParagraph"/>
        <w:numPr>
          <w:ilvl w:val="0"/>
          <w:numId w:val="1"/>
        </w:numPr>
      </w:pPr>
      <w:bookmarkStart w:id="0" w:name="_GoBack"/>
      <w:bookmarkEnd w:id="0"/>
      <w:r>
        <w:t xml:space="preserve">Complete the table below using your simulation data. 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083"/>
        <w:gridCol w:w="1753"/>
        <w:gridCol w:w="1254"/>
        <w:gridCol w:w="2195"/>
        <w:gridCol w:w="2065"/>
      </w:tblGrid>
      <w:tr w:rsidR="00057709" w14:paraId="4C3CFF9B" w14:textId="77777777" w:rsidTr="000722E3">
        <w:trPr>
          <w:trHeight w:val="575"/>
        </w:trPr>
        <w:tc>
          <w:tcPr>
            <w:tcW w:w="2083" w:type="dxa"/>
            <w:vAlign w:val="center"/>
          </w:tcPr>
          <w:p w14:paraId="1310D7BD" w14:textId="77777777" w:rsidR="00057709" w:rsidRPr="00CC0AFB" w:rsidRDefault="00057709" w:rsidP="000722E3">
            <w:pPr>
              <w:jc w:val="center"/>
              <w:rPr>
                <w:b/>
              </w:rPr>
            </w:pPr>
            <w:r w:rsidRPr="00CC0AFB">
              <w:rPr>
                <w:b/>
              </w:rPr>
              <w:t>Transportation</w:t>
            </w:r>
          </w:p>
        </w:tc>
        <w:tc>
          <w:tcPr>
            <w:tcW w:w="1753" w:type="dxa"/>
            <w:vAlign w:val="center"/>
          </w:tcPr>
          <w:p w14:paraId="0831233D" w14:textId="77777777" w:rsidR="00057709" w:rsidRPr="00CC0AFB" w:rsidRDefault="00057709" w:rsidP="000722E3">
            <w:pPr>
              <w:jc w:val="center"/>
              <w:rPr>
                <w:b/>
              </w:rPr>
            </w:pPr>
            <w:r w:rsidRPr="00CC0AFB">
              <w:rPr>
                <w:b/>
              </w:rPr>
              <w:t>Tallies</w:t>
            </w:r>
          </w:p>
        </w:tc>
        <w:tc>
          <w:tcPr>
            <w:tcW w:w="1254" w:type="dxa"/>
            <w:vAlign w:val="center"/>
          </w:tcPr>
          <w:p w14:paraId="602189C4" w14:textId="77777777" w:rsidR="00057709" w:rsidRPr="00CC0AFB" w:rsidRDefault="00057709" w:rsidP="000722E3">
            <w:pPr>
              <w:jc w:val="center"/>
              <w:rPr>
                <w:b/>
              </w:rPr>
            </w:pPr>
            <w:r w:rsidRPr="00CC0AFB">
              <w:rPr>
                <w:b/>
              </w:rPr>
              <w:t>Frequency</w:t>
            </w:r>
          </w:p>
        </w:tc>
        <w:tc>
          <w:tcPr>
            <w:tcW w:w="2195" w:type="dxa"/>
            <w:vAlign w:val="center"/>
          </w:tcPr>
          <w:p w14:paraId="01AEFD4C" w14:textId="77777777" w:rsidR="00057709" w:rsidRPr="00CC0AFB" w:rsidRDefault="00057709" w:rsidP="000722E3">
            <w:pPr>
              <w:jc w:val="center"/>
              <w:rPr>
                <w:b/>
              </w:rPr>
            </w:pPr>
            <w:r w:rsidRPr="00CC0AFB">
              <w:rPr>
                <w:b/>
              </w:rPr>
              <w:t>Fractional Part</w:t>
            </w:r>
            <w:r>
              <w:rPr>
                <w:b/>
              </w:rPr>
              <w:t xml:space="preserve"> of the Class</w:t>
            </w:r>
          </w:p>
        </w:tc>
        <w:tc>
          <w:tcPr>
            <w:tcW w:w="2065" w:type="dxa"/>
          </w:tcPr>
          <w:p w14:paraId="3137FEF6" w14:textId="77777777" w:rsidR="00057709" w:rsidRPr="00CC0AFB" w:rsidRDefault="00057709" w:rsidP="000722E3">
            <w:pPr>
              <w:jc w:val="center"/>
              <w:rPr>
                <w:b/>
              </w:rPr>
            </w:pPr>
            <w:r>
              <w:rPr>
                <w:b/>
              </w:rPr>
              <w:t>Percentage of the Class</w:t>
            </w:r>
          </w:p>
        </w:tc>
      </w:tr>
      <w:tr w:rsidR="00057709" w14:paraId="5E81AB0C" w14:textId="77777777" w:rsidTr="000722E3">
        <w:trPr>
          <w:trHeight w:val="466"/>
        </w:trPr>
        <w:tc>
          <w:tcPr>
            <w:tcW w:w="2083" w:type="dxa"/>
            <w:vAlign w:val="center"/>
          </w:tcPr>
          <w:p w14:paraId="5B26BECA" w14:textId="77777777" w:rsidR="00057709" w:rsidRPr="00CC0AFB" w:rsidRDefault="00057709" w:rsidP="000722E3">
            <w:pPr>
              <w:jc w:val="center"/>
              <w:rPr>
                <w:b/>
              </w:rPr>
            </w:pPr>
            <w:r w:rsidRPr="00CC0AFB">
              <w:rPr>
                <w:b/>
              </w:rPr>
              <w:t>Bus</w:t>
            </w:r>
          </w:p>
        </w:tc>
        <w:tc>
          <w:tcPr>
            <w:tcW w:w="1753" w:type="dxa"/>
            <w:vAlign w:val="center"/>
          </w:tcPr>
          <w:p w14:paraId="78723148" w14:textId="77777777" w:rsidR="00057709" w:rsidRDefault="00057709" w:rsidP="000722E3">
            <w:pPr>
              <w:jc w:val="center"/>
              <w:rPr>
                <w:b/>
              </w:rPr>
            </w:pPr>
          </w:p>
          <w:p w14:paraId="4FD9988F" w14:textId="77777777" w:rsidR="00057709" w:rsidRDefault="00057709" w:rsidP="000722E3">
            <w:pPr>
              <w:jc w:val="center"/>
              <w:rPr>
                <w:b/>
              </w:rPr>
            </w:pPr>
          </w:p>
          <w:p w14:paraId="69BE7419" w14:textId="77777777" w:rsidR="00057709" w:rsidRPr="00CC0AFB" w:rsidRDefault="00057709" w:rsidP="000722E3">
            <w:pPr>
              <w:jc w:val="center"/>
              <w:rPr>
                <w:b/>
              </w:rPr>
            </w:pPr>
          </w:p>
        </w:tc>
        <w:tc>
          <w:tcPr>
            <w:tcW w:w="1254" w:type="dxa"/>
            <w:vAlign w:val="center"/>
          </w:tcPr>
          <w:p w14:paraId="4A78CE3B" w14:textId="77777777" w:rsidR="00057709" w:rsidRPr="00CC0AFB" w:rsidRDefault="00057709" w:rsidP="000722E3">
            <w:pPr>
              <w:jc w:val="center"/>
              <w:rPr>
                <w:b/>
              </w:rPr>
            </w:pPr>
          </w:p>
        </w:tc>
        <w:tc>
          <w:tcPr>
            <w:tcW w:w="2195" w:type="dxa"/>
            <w:vAlign w:val="center"/>
          </w:tcPr>
          <w:p w14:paraId="178C7D89" w14:textId="77777777" w:rsidR="00057709" w:rsidRPr="00CC0AFB" w:rsidRDefault="00057709" w:rsidP="000722E3">
            <w:pPr>
              <w:jc w:val="center"/>
              <w:rPr>
                <w:b/>
              </w:rPr>
            </w:pPr>
          </w:p>
        </w:tc>
        <w:tc>
          <w:tcPr>
            <w:tcW w:w="2065" w:type="dxa"/>
          </w:tcPr>
          <w:p w14:paraId="03B8AAEB" w14:textId="77777777" w:rsidR="00057709" w:rsidRPr="00CC0AFB" w:rsidRDefault="00057709" w:rsidP="000722E3">
            <w:pPr>
              <w:jc w:val="center"/>
              <w:rPr>
                <w:b/>
              </w:rPr>
            </w:pPr>
          </w:p>
        </w:tc>
      </w:tr>
      <w:tr w:rsidR="00057709" w14:paraId="5D2B05BF" w14:textId="77777777" w:rsidTr="000722E3">
        <w:trPr>
          <w:trHeight w:val="506"/>
        </w:trPr>
        <w:tc>
          <w:tcPr>
            <w:tcW w:w="2083" w:type="dxa"/>
            <w:vAlign w:val="center"/>
          </w:tcPr>
          <w:p w14:paraId="2F8BD59C" w14:textId="77777777" w:rsidR="00057709" w:rsidRPr="00CC0AFB" w:rsidRDefault="00057709" w:rsidP="000722E3">
            <w:pPr>
              <w:jc w:val="center"/>
              <w:rPr>
                <w:b/>
              </w:rPr>
            </w:pPr>
            <w:r w:rsidRPr="00CC0AFB">
              <w:rPr>
                <w:b/>
              </w:rPr>
              <w:t>Car</w:t>
            </w:r>
          </w:p>
        </w:tc>
        <w:tc>
          <w:tcPr>
            <w:tcW w:w="1753" w:type="dxa"/>
            <w:vAlign w:val="center"/>
          </w:tcPr>
          <w:p w14:paraId="228E8AE1" w14:textId="77777777" w:rsidR="00057709" w:rsidRDefault="00057709" w:rsidP="000722E3">
            <w:pPr>
              <w:jc w:val="center"/>
              <w:rPr>
                <w:b/>
              </w:rPr>
            </w:pPr>
          </w:p>
          <w:p w14:paraId="51729EF9" w14:textId="77777777" w:rsidR="00057709" w:rsidRDefault="00057709" w:rsidP="000722E3">
            <w:pPr>
              <w:jc w:val="center"/>
              <w:rPr>
                <w:b/>
              </w:rPr>
            </w:pPr>
          </w:p>
          <w:p w14:paraId="35498A01" w14:textId="77777777" w:rsidR="00057709" w:rsidRPr="00CC0AFB" w:rsidRDefault="00057709" w:rsidP="000722E3">
            <w:pPr>
              <w:jc w:val="center"/>
              <w:rPr>
                <w:b/>
              </w:rPr>
            </w:pPr>
          </w:p>
        </w:tc>
        <w:tc>
          <w:tcPr>
            <w:tcW w:w="1254" w:type="dxa"/>
            <w:vAlign w:val="center"/>
          </w:tcPr>
          <w:p w14:paraId="61401025" w14:textId="77777777" w:rsidR="00057709" w:rsidRPr="00CC0AFB" w:rsidRDefault="00057709" w:rsidP="000722E3">
            <w:pPr>
              <w:jc w:val="center"/>
              <w:rPr>
                <w:b/>
              </w:rPr>
            </w:pPr>
          </w:p>
        </w:tc>
        <w:tc>
          <w:tcPr>
            <w:tcW w:w="2195" w:type="dxa"/>
            <w:vAlign w:val="center"/>
          </w:tcPr>
          <w:p w14:paraId="71B835BA" w14:textId="77777777" w:rsidR="00057709" w:rsidRPr="00CC0AFB" w:rsidRDefault="00057709" w:rsidP="000722E3">
            <w:pPr>
              <w:jc w:val="center"/>
              <w:rPr>
                <w:b/>
              </w:rPr>
            </w:pPr>
          </w:p>
        </w:tc>
        <w:tc>
          <w:tcPr>
            <w:tcW w:w="2065" w:type="dxa"/>
          </w:tcPr>
          <w:p w14:paraId="42F21C0D" w14:textId="77777777" w:rsidR="00057709" w:rsidRPr="00CC0AFB" w:rsidRDefault="00057709" w:rsidP="000722E3">
            <w:pPr>
              <w:jc w:val="center"/>
              <w:rPr>
                <w:b/>
              </w:rPr>
            </w:pPr>
          </w:p>
        </w:tc>
      </w:tr>
      <w:tr w:rsidR="00057709" w14:paraId="61BB7346" w14:textId="77777777" w:rsidTr="000722E3">
        <w:trPr>
          <w:trHeight w:val="466"/>
        </w:trPr>
        <w:tc>
          <w:tcPr>
            <w:tcW w:w="2083" w:type="dxa"/>
            <w:vAlign w:val="center"/>
          </w:tcPr>
          <w:p w14:paraId="56886739" w14:textId="77777777" w:rsidR="00057709" w:rsidRPr="00CC0AFB" w:rsidRDefault="00057709" w:rsidP="000722E3">
            <w:pPr>
              <w:jc w:val="center"/>
              <w:rPr>
                <w:b/>
              </w:rPr>
            </w:pPr>
            <w:r w:rsidRPr="00CC0AFB">
              <w:rPr>
                <w:b/>
              </w:rPr>
              <w:t>Walk</w:t>
            </w:r>
          </w:p>
        </w:tc>
        <w:tc>
          <w:tcPr>
            <w:tcW w:w="1753" w:type="dxa"/>
            <w:vAlign w:val="center"/>
          </w:tcPr>
          <w:p w14:paraId="49ECD2B1" w14:textId="77777777" w:rsidR="00057709" w:rsidRDefault="00057709" w:rsidP="000722E3">
            <w:pPr>
              <w:jc w:val="center"/>
              <w:rPr>
                <w:b/>
              </w:rPr>
            </w:pPr>
          </w:p>
          <w:p w14:paraId="1D5BBA1A" w14:textId="77777777" w:rsidR="00057709" w:rsidRDefault="00057709" w:rsidP="000722E3">
            <w:pPr>
              <w:jc w:val="center"/>
              <w:rPr>
                <w:b/>
              </w:rPr>
            </w:pPr>
          </w:p>
          <w:p w14:paraId="62FF3D34" w14:textId="77777777" w:rsidR="00057709" w:rsidRPr="00CC0AFB" w:rsidRDefault="00057709" w:rsidP="000722E3">
            <w:pPr>
              <w:jc w:val="center"/>
              <w:rPr>
                <w:b/>
              </w:rPr>
            </w:pPr>
          </w:p>
        </w:tc>
        <w:tc>
          <w:tcPr>
            <w:tcW w:w="1254" w:type="dxa"/>
            <w:vAlign w:val="center"/>
          </w:tcPr>
          <w:p w14:paraId="74DBD1D9" w14:textId="77777777" w:rsidR="00057709" w:rsidRPr="00CC0AFB" w:rsidRDefault="00057709" w:rsidP="000722E3">
            <w:pPr>
              <w:jc w:val="center"/>
              <w:rPr>
                <w:b/>
              </w:rPr>
            </w:pPr>
          </w:p>
        </w:tc>
        <w:tc>
          <w:tcPr>
            <w:tcW w:w="2195" w:type="dxa"/>
            <w:vAlign w:val="center"/>
          </w:tcPr>
          <w:p w14:paraId="300E697E" w14:textId="77777777" w:rsidR="00057709" w:rsidRPr="00CC0AFB" w:rsidRDefault="00057709" w:rsidP="000722E3">
            <w:pPr>
              <w:jc w:val="center"/>
              <w:rPr>
                <w:b/>
              </w:rPr>
            </w:pPr>
          </w:p>
        </w:tc>
        <w:tc>
          <w:tcPr>
            <w:tcW w:w="2065" w:type="dxa"/>
          </w:tcPr>
          <w:p w14:paraId="33F1E3C3" w14:textId="77777777" w:rsidR="00057709" w:rsidRPr="00CC0AFB" w:rsidRDefault="00057709" w:rsidP="000722E3">
            <w:pPr>
              <w:jc w:val="center"/>
              <w:rPr>
                <w:b/>
              </w:rPr>
            </w:pPr>
          </w:p>
        </w:tc>
      </w:tr>
      <w:tr w:rsidR="00057709" w14:paraId="1B37B502" w14:textId="77777777" w:rsidTr="000722E3">
        <w:trPr>
          <w:trHeight w:val="466"/>
        </w:trPr>
        <w:tc>
          <w:tcPr>
            <w:tcW w:w="2083" w:type="dxa"/>
            <w:vAlign w:val="center"/>
          </w:tcPr>
          <w:p w14:paraId="6F42308C" w14:textId="77777777" w:rsidR="00057709" w:rsidRPr="00CC0AFB" w:rsidRDefault="00057709" w:rsidP="000722E3">
            <w:pPr>
              <w:jc w:val="center"/>
              <w:rPr>
                <w:b/>
              </w:rPr>
            </w:pPr>
            <w:r w:rsidRPr="00CC0AFB">
              <w:rPr>
                <w:b/>
              </w:rPr>
              <w:t>Bike</w:t>
            </w:r>
          </w:p>
        </w:tc>
        <w:tc>
          <w:tcPr>
            <w:tcW w:w="1753" w:type="dxa"/>
            <w:vAlign w:val="center"/>
          </w:tcPr>
          <w:p w14:paraId="594D6F2E" w14:textId="77777777" w:rsidR="00057709" w:rsidRDefault="00057709" w:rsidP="000722E3">
            <w:pPr>
              <w:jc w:val="center"/>
              <w:rPr>
                <w:b/>
              </w:rPr>
            </w:pPr>
          </w:p>
          <w:p w14:paraId="0AAF2F86" w14:textId="77777777" w:rsidR="00057709" w:rsidRDefault="00057709" w:rsidP="000722E3">
            <w:pPr>
              <w:jc w:val="center"/>
              <w:rPr>
                <w:b/>
              </w:rPr>
            </w:pPr>
          </w:p>
          <w:p w14:paraId="7DBEEC29" w14:textId="77777777" w:rsidR="00057709" w:rsidRPr="00CC0AFB" w:rsidRDefault="00057709" w:rsidP="000722E3">
            <w:pPr>
              <w:jc w:val="center"/>
              <w:rPr>
                <w:b/>
              </w:rPr>
            </w:pPr>
          </w:p>
        </w:tc>
        <w:tc>
          <w:tcPr>
            <w:tcW w:w="1254" w:type="dxa"/>
            <w:vAlign w:val="center"/>
          </w:tcPr>
          <w:p w14:paraId="2076E1D9" w14:textId="77777777" w:rsidR="00057709" w:rsidRPr="00CC0AFB" w:rsidRDefault="00057709" w:rsidP="000722E3">
            <w:pPr>
              <w:jc w:val="center"/>
              <w:rPr>
                <w:b/>
              </w:rPr>
            </w:pPr>
          </w:p>
        </w:tc>
        <w:tc>
          <w:tcPr>
            <w:tcW w:w="2195" w:type="dxa"/>
            <w:vAlign w:val="center"/>
          </w:tcPr>
          <w:p w14:paraId="0BC30C8A" w14:textId="77777777" w:rsidR="00057709" w:rsidRPr="00CC0AFB" w:rsidRDefault="00057709" w:rsidP="000722E3">
            <w:pPr>
              <w:jc w:val="center"/>
              <w:rPr>
                <w:b/>
              </w:rPr>
            </w:pPr>
          </w:p>
        </w:tc>
        <w:tc>
          <w:tcPr>
            <w:tcW w:w="2065" w:type="dxa"/>
          </w:tcPr>
          <w:p w14:paraId="54C4C147" w14:textId="77777777" w:rsidR="00057709" w:rsidRPr="00CC0AFB" w:rsidRDefault="00057709" w:rsidP="000722E3">
            <w:pPr>
              <w:jc w:val="center"/>
              <w:rPr>
                <w:b/>
              </w:rPr>
            </w:pPr>
          </w:p>
        </w:tc>
      </w:tr>
      <w:tr w:rsidR="00057709" w14:paraId="5689AD24" w14:textId="77777777" w:rsidTr="000722E3">
        <w:trPr>
          <w:trHeight w:val="466"/>
        </w:trPr>
        <w:tc>
          <w:tcPr>
            <w:tcW w:w="2083" w:type="dxa"/>
            <w:vAlign w:val="center"/>
          </w:tcPr>
          <w:p w14:paraId="4327DD00" w14:textId="77777777" w:rsidR="00057709" w:rsidRPr="00CC0AFB" w:rsidRDefault="00057709" w:rsidP="000722E3">
            <w:pPr>
              <w:jc w:val="center"/>
              <w:rPr>
                <w:b/>
              </w:rPr>
            </w:pPr>
            <w:r>
              <w:rPr>
                <w:b/>
              </w:rPr>
              <w:t>Other</w:t>
            </w:r>
          </w:p>
        </w:tc>
        <w:tc>
          <w:tcPr>
            <w:tcW w:w="1753" w:type="dxa"/>
            <w:vAlign w:val="center"/>
          </w:tcPr>
          <w:p w14:paraId="6B562995" w14:textId="77777777" w:rsidR="00057709" w:rsidRDefault="00057709" w:rsidP="000722E3">
            <w:pPr>
              <w:jc w:val="center"/>
              <w:rPr>
                <w:b/>
              </w:rPr>
            </w:pPr>
          </w:p>
          <w:p w14:paraId="63861823" w14:textId="77777777" w:rsidR="00057709" w:rsidRDefault="00057709" w:rsidP="000722E3">
            <w:pPr>
              <w:jc w:val="center"/>
              <w:rPr>
                <w:b/>
              </w:rPr>
            </w:pPr>
          </w:p>
          <w:p w14:paraId="2A58DCD8" w14:textId="77777777" w:rsidR="00057709" w:rsidRPr="00CC0AFB" w:rsidRDefault="00057709" w:rsidP="000722E3">
            <w:pPr>
              <w:jc w:val="center"/>
              <w:rPr>
                <w:b/>
              </w:rPr>
            </w:pPr>
          </w:p>
        </w:tc>
        <w:tc>
          <w:tcPr>
            <w:tcW w:w="1254" w:type="dxa"/>
            <w:vAlign w:val="center"/>
          </w:tcPr>
          <w:p w14:paraId="2E1D140D" w14:textId="77777777" w:rsidR="00057709" w:rsidRPr="00CC0AFB" w:rsidRDefault="00057709" w:rsidP="000722E3">
            <w:pPr>
              <w:jc w:val="center"/>
              <w:rPr>
                <w:b/>
              </w:rPr>
            </w:pPr>
          </w:p>
        </w:tc>
        <w:tc>
          <w:tcPr>
            <w:tcW w:w="2195" w:type="dxa"/>
            <w:vAlign w:val="center"/>
          </w:tcPr>
          <w:p w14:paraId="2C96F870" w14:textId="77777777" w:rsidR="00057709" w:rsidRPr="00CC0AFB" w:rsidRDefault="00057709" w:rsidP="000722E3">
            <w:pPr>
              <w:jc w:val="center"/>
              <w:rPr>
                <w:b/>
              </w:rPr>
            </w:pPr>
          </w:p>
        </w:tc>
        <w:tc>
          <w:tcPr>
            <w:tcW w:w="2065" w:type="dxa"/>
          </w:tcPr>
          <w:p w14:paraId="36C59FA1" w14:textId="77777777" w:rsidR="00057709" w:rsidRPr="00CC0AFB" w:rsidRDefault="00057709" w:rsidP="000722E3">
            <w:pPr>
              <w:jc w:val="center"/>
              <w:rPr>
                <w:b/>
              </w:rPr>
            </w:pPr>
          </w:p>
        </w:tc>
      </w:tr>
    </w:tbl>
    <w:p w14:paraId="7AC42D1E" w14:textId="77777777" w:rsidR="00057709" w:rsidRDefault="00057709" w:rsidP="00057709"/>
    <w:p w14:paraId="5303DF71" w14:textId="77777777" w:rsidR="00F3087E" w:rsidRDefault="00F3087E" w:rsidP="00F3087E">
      <w:pPr>
        <w:pStyle w:val="ListParagraph"/>
        <w:numPr>
          <w:ilvl w:val="0"/>
          <w:numId w:val="1"/>
        </w:numPr>
      </w:pPr>
      <w:r>
        <w:t xml:space="preserve">Using the spinner provided, complete the simulation to complete the table and answer the questions. </w:t>
      </w:r>
    </w:p>
    <w:p w14:paraId="569FE284" w14:textId="77777777" w:rsidR="00C87CBA" w:rsidRDefault="00C87CBA" w:rsidP="00C87CBA">
      <w:pPr>
        <w:pStyle w:val="ListParagraph"/>
      </w:pPr>
    </w:p>
    <w:p w14:paraId="4EC1D471" w14:textId="77777777" w:rsidR="00F3087E" w:rsidRDefault="00F3087E" w:rsidP="00F3087E">
      <w:pPr>
        <w:pStyle w:val="ListParagraph"/>
        <w:numPr>
          <w:ilvl w:val="1"/>
          <w:numId w:val="1"/>
        </w:numPr>
      </w:pPr>
      <w:r>
        <w:t>How does the estimated number of students who ride the bus vary from the actual population?</w:t>
      </w:r>
    </w:p>
    <w:p w14:paraId="7CFFE1DE" w14:textId="77777777" w:rsidR="00F3087E" w:rsidRDefault="00C87CBA" w:rsidP="00F3087E">
      <w:pPr>
        <w:pStyle w:val="ListParagraph"/>
        <w:numPr>
          <w:ilvl w:val="1"/>
          <w:numId w:val="1"/>
        </w:numPr>
      </w:pPr>
      <w:r>
        <w:t xml:space="preserve">How does the estimated number of students who ride the bus vary from the actual population? </w:t>
      </w:r>
    </w:p>
    <w:p w14:paraId="7F88F449" w14:textId="77777777" w:rsidR="00C87CBA" w:rsidRDefault="00C87CBA" w:rsidP="00F3087E">
      <w:pPr>
        <w:pStyle w:val="ListParagraph"/>
        <w:numPr>
          <w:ilvl w:val="1"/>
          <w:numId w:val="1"/>
        </w:numPr>
      </w:pPr>
      <w:r>
        <w:t xml:space="preserve">If you have 300 students in the population, how would the estimate of the number of students who ride the bus compare to the population? </w:t>
      </w:r>
    </w:p>
    <w:p w14:paraId="4410916D" w14:textId="77777777" w:rsidR="00F3087E" w:rsidRDefault="00F3087E" w:rsidP="00F3087E"/>
    <w:p w14:paraId="4AA7D4A5" w14:textId="77777777" w:rsidR="00842388" w:rsidRDefault="00842388" w:rsidP="00F3087E"/>
    <w:p w14:paraId="239593D0" w14:textId="77777777" w:rsidR="00842388" w:rsidRDefault="00842388" w:rsidP="00F3087E"/>
    <w:p w14:paraId="3C544C2F" w14:textId="77777777" w:rsidR="00F3087E" w:rsidRDefault="00842388" w:rsidP="00842388">
      <w:pPr>
        <w:pStyle w:val="ListParagraph"/>
        <w:numPr>
          <w:ilvl w:val="0"/>
          <w:numId w:val="1"/>
        </w:numPr>
      </w:pPr>
      <w:r>
        <w:t xml:space="preserve">If you and your group were designing a simulation to model this situation, how would you do it? How do you know it would work? </w:t>
      </w:r>
    </w:p>
    <w:p w14:paraId="08FB74B4" w14:textId="77777777" w:rsidR="00F3087E" w:rsidRDefault="00F3087E" w:rsidP="00F3087E"/>
    <w:p w14:paraId="31B8D7C3" w14:textId="77777777" w:rsidR="00F3087E" w:rsidRDefault="00F3087E" w:rsidP="00F3087E"/>
    <w:p w14:paraId="1B3A1A6D" w14:textId="77777777" w:rsidR="00F3087E" w:rsidRDefault="00F3087E" w:rsidP="00F3087E"/>
    <w:p w14:paraId="1F147F1F" w14:textId="77777777" w:rsidR="00F3087E" w:rsidRDefault="00F3087E" w:rsidP="00F3087E"/>
    <w:p w14:paraId="705D9297" w14:textId="77777777" w:rsidR="00F3087E" w:rsidRDefault="00F3087E" w:rsidP="00F3087E"/>
    <w:p w14:paraId="50CD8BE3" w14:textId="77777777" w:rsidR="00F3087E" w:rsidRDefault="00F3087E" w:rsidP="00F3087E"/>
    <w:p w14:paraId="787C65FE" w14:textId="77777777" w:rsidR="00CC0AFB" w:rsidRDefault="00CC0AFB"/>
    <w:p w14:paraId="5761BC01" w14:textId="77777777" w:rsidR="00CC0AFB" w:rsidRDefault="00CC0AFB"/>
    <w:p w14:paraId="5B766095" w14:textId="77777777" w:rsidR="00CC0AFB" w:rsidRDefault="00CC0AFB"/>
    <w:sectPr w:rsidR="00CC0AFB" w:rsidSect="00BC186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7C89EA" w14:textId="77777777" w:rsidR="002C4D7D" w:rsidRDefault="002C4D7D" w:rsidP="00661B29">
      <w:r>
        <w:separator/>
      </w:r>
    </w:p>
  </w:endnote>
  <w:endnote w:type="continuationSeparator" w:id="0">
    <w:p w14:paraId="3A299EE6" w14:textId="77777777" w:rsidR="002C4D7D" w:rsidRDefault="002C4D7D" w:rsidP="00661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9B75B4" w14:textId="77777777" w:rsidR="002C4D7D" w:rsidRDefault="002C4D7D" w:rsidP="00661B29">
      <w:r>
        <w:separator/>
      </w:r>
    </w:p>
  </w:footnote>
  <w:footnote w:type="continuationSeparator" w:id="0">
    <w:p w14:paraId="62763AB9" w14:textId="77777777" w:rsidR="002C4D7D" w:rsidRDefault="002C4D7D" w:rsidP="00661B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0419FE" w14:textId="4B0A227B" w:rsidR="00661B29" w:rsidRDefault="00661B29" w:rsidP="00661B29">
    <w:pPr>
      <w:pStyle w:val="Header"/>
      <w:jc w:val="right"/>
    </w:pPr>
    <w:r>
      <w:rPr>
        <w:noProof/>
      </w:rPr>
      <w:drawing>
        <wp:inline distT="0" distB="0" distL="0" distR="0" wp14:anchorId="5ED9A55E" wp14:editId="168BF15F">
          <wp:extent cx="1137559" cy="827314"/>
          <wp:effectExtent l="0" t="0" r="571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38503" cy="8280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7BD6FF0"/>
    <w:multiLevelType w:val="hybridMultilevel"/>
    <w:tmpl w:val="3DDA24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wMzaysAAyDYBASUcpOLW4ODM/D6TAsBYA3nELsywAAAA="/>
  </w:docVars>
  <w:rsids>
    <w:rsidRoot w:val="001336F7"/>
    <w:rsid w:val="00053A60"/>
    <w:rsid w:val="00057709"/>
    <w:rsid w:val="000722E3"/>
    <w:rsid w:val="000A7E65"/>
    <w:rsid w:val="001336F7"/>
    <w:rsid w:val="00185948"/>
    <w:rsid w:val="002C4D7D"/>
    <w:rsid w:val="00421030"/>
    <w:rsid w:val="00471978"/>
    <w:rsid w:val="00561BFA"/>
    <w:rsid w:val="005779AD"/>
    <w:rsid w:val="00617797"/>
    <w:rsid w:val="00661B29"/>
    <w:rsid w:val="00703C83"/>
    <w:rsid w:val="0072297E"/>
    <w:rsid w:val="007B4DAA"/>
    <w:rsid w:val="007E71D5"/>
    <w:rsid w:val="00842388"/>
    <w:rsid w:val="009B6E69"/>
    <w:rsid w:val="00A5487F"/>
    <w:rsid w:val="00B210F1"/>
    <w:rsid w:val="00BC1860"/>
    <w:rsid w:val="00C8217B"/>
    <w:rsid w:val="00C87CBA"/>
    <w:rsid w:val="00CC0AFB"/>
    <w:rsid w:val="00CF7757"/>
    <w:rsid w:val="00F3087E"/>
    <w:rsid w:val="00FC0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F4B4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36F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308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1B2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1B29"/>
  </w:style>
  <w:style w:type="paragraph" w:styleId="Footer">
    <w:name w:val="footer"/>
    <w:basedOn w:val="Normal"/>
    <w:link w:val="FooterChar"/>
    <w:uiPriority w:val="99"/>
    <w:unhideWhenUsed/>
    <w:rsid w:val="00661B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1B29"/>
  </w:style>
  <w:style w:type="paragraph" w:styleId="BalloonText">
    <w:name w:val="Balloon Text"/>
    <w:basedOn w:val="Normal"/>
    <w:link w:val="BalloonTextChar"/>
    <w:uiPriority w:val="99"/>
    <w:semiHidden/>
    <w:unhideWhenUsed/>
    <w:rsid w:val="00661B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B2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36F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308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1B2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1B29"/>
  </w:style>
  <w:style w:type="paragraph" w:styleId="Footer">
    <w:name w:val="footer"/>
    <w:basedOn w:val="Normal"/>
    <w:link w:val="FooterChar"/>
    <w:uiPriority w:val="99"/>
    <w:unhideWhenUsed/>
    <w:rsid w:val="00661B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1B29"/>
  </w:style>
  <w:style w:type="paragraph" w:styleId="BalloonText">
    <w:name w:val="Balloon Text"/>
    <w:basedOn w:val="Normal"/>
    <w:link w:val="BalloonTextChar"/>
    <w:uiPriority w:val="99"/>
    <w:semiHidden/>
    <w:unhideWhenUsed/>
    <w:rsid w:val="00661B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B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CPS</Company>
  <LinksUpToDate>false</LinksUpToDate>
  <CharactersWithSpaces>16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ya.jones@gmail.com</dc:creator>
  <cp:lastModifiedBy>Beyunka Scates</cp:lastModifiedBy>
  <cp:revision>2</cp:revision>
  <dcterms:created xsi:type="dcterms:W3CDTF">2017-07-07T05:10:00Z</dcterms:created>
  <dcterms:modified xsi:type="dcterms:W3CDTF">2017-07-07T05:10:00Z</dcterms:modified>
</cp:coreProperties>
</file>